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BBA193" w14:textId="77777777" w:rsidR="000A1916" w:rsidRDefault="00EE77C7">
      <w:pPr>
        <w:pStyle w:val="Title"/>
      </w:pPr>
      <w:r>
        <w:t>APA(ish) formatted reference document</w:t>
      </w:r>
    </w:p>
    <w:p w14:paraId="67323F12" w14:textId="77777777" w:rsidR="000A1916" w:rsidRDefault="00EE77C7">
      <w:pPr>
        <w:pStyle w:val="Author"/>
      </w:pPr>
      <w:r>
        <w:t>Joseph V. Casillas</w:t>
      </w:r>
    </w:p>
    <w:p w14:paraId="0DAA7800" w14:textId="1C3D9A60" w:rsidR="009F3262" w:rsidRDefault="00EE77C7" w:rsidP="002E0C29">
      <w:pPr>
        <w:pStyle w:val="Heading9"/>
      </w:pPr>
      <w:r>
        <w:t xml:space="preserve">Rutgers </w:t>
      </w:r>
      <w:r w:rsidRPr="002E0C29">
        <w:t>University</w:t>
      </w:r>
    </w:p>
    <w:p w14:paraId="4C776A80" w14:textId="0A0DEACA" w:rsidR="000A1916" w:rsidRPr="009F3262" w:rsidRDefault="009F3262" w:rsidP="009F3262">
      <w:pPr>
        <w:rPr>
          <w:rFonts w:ascii="Times New Roman" w:hAnsi="Times New Roman"/>
        </w:rPr>
      </w:pPr>
      <w:r>
        <w:br w:type="page"/>
      </w:r>
    </w:p>
    <w:p w14:paraId="05E39676" w14:textId="67497311" w:rsidR="00777267" w:rsidRDefault="00777267" w:rsidP="002F6096">
      <w:pPr>
        <w:pStyle w:val="Date"/>
      </w:pPr>
      <w:bookmarkStart w:id="0" w:name="abstract"/>
      <w:r w:rsidRPr="00B80338">
        <w:lastRenderedPageBreak/>
        <w:t>Author</w:t>
      </w:r>
      <w:r>
        <w:t xml:space="preserve"> note</w:t>
      </w:r>
    </w:p>
    <w:p w14:paraId="07D04D8A" w14:textId="5F115369" w:rsidR="00777267" w:rsidRDefault="00777267" w:rsidP="00202B8A">
      <w:pPr>
        <w:pStyle w:val="Abstract"/>
        <w:ind w:firstLine="0"/>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19F819F" w14:textId="6F3C98C2" w:rsidR="00777267" w:rsidRPr="00777267" w:rsidRDefault="00777267" w:rsidP="00777267">
      <w:pPr>
        <w:rPr>
          <w:rFonts w:ascii="Times New Roman" w:hAnsi="Times New Roman"/>
        </w:rPr>
      </w:pPr>
      <w:r>
        <w:br w:type="page"/>
      </w:r>
    </w:p>
    <w:p w14:paraId="5FCA3F09" w14:textId="22A743DF" w:rsidR="000A1916" w:rsidRDefault="00EE77C7" w:rsidP="00B80338">
      <w:pPr>
        <w:pStyle w:val="Abstractheading"/>
      </w:pPr>
      <w:r w:rsidRPr="00B80338">
        <w:lastRenderedPageBreak/>
        <w:t>Abstract</w:t>
      </w:r>
      <w:bookmarkEnd w:id="0"/>
    </w:p>
    <w:p w14:paraId="6CE12E75" w14:textId="0F2CDDF2" w:rsidR="0066552A" w:rsidRDefault="00EE77C7" w:rsidP="00B80338">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0F642003" w14:textId="66B9BF0D" w:rsidR="000A1916" w:rsidRPr="0066552A" w:rsidRDefault="0066552A" w:rsidP="0066552A">
      <w:pPr>
        <w:rPr>
          <w:rFonts w:ascii="Times New Roman" w:hAnsi="Times New Roman"/>
          <w:szCs w:val="20"/>
        </w:rPr>
      </w:pPr>
      <w:r>
        <w:br w:type="page"/>
      </w:r>
    </w:p>
    <w:p w14:paraId="3711790F" w14:textId="143A67FE" w:rsidR="002B1C5D" w:rsidRDefault="002B1C5D" w:rsidP="002B1C5D">
      <w:pPr>
        <w:pStyle w:val="Title2"/>
      </w:pPr>
      <w:bookmarkStart w:id="1" w:name="section"/>
      <w:r>
        <w:lastRenderedPageBreak/>
        <w:t>Title 2</w:t>
      </w:r>
    </w:p>
    <w:p w14:paraId="15C037D1" w14:textId="441A112B" w:rsidR="000A1916" w:rsidRDefault="00EE77C7">
      <w:pPr>
        <w:pStyle w:val="Heading1"/>
      </w:pPr>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w:t>
      </w:r>
      <w: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r>
        <w:rPr>
          <w:rStyle w:val="NormalTok"/>
        </w:rPr>
        <w:t>knitr</w:t>
      </w:r>
      <w:r>
        <w:rPr>
          <w:rStyle w:val="SpecialCharTok"/>
        </w:rPr>
        <w:t>::</w:t>
      </w:r>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lastRenderedPageBreak/>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rsidP="00AC443E">
      <w:pPr>
        <w:pStyle w:val="math"/>
        <w:rPr>
          <w:lang w:val="es-ES"/>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i</m:t>
                    </m:r>
                  </m:sub>
                </m:sSub>
              </m:e>
              <m:e>
                <m:r>
                  <w:rPr>
                    <w:rFonts w:ascii="Cambria Math" w:hAnsi="Cambria Math"/>
                    <w:lang w:val="es-ES"/>
                  </w:rPr>
                  <m:t>∼</m:t>
                </m:r>
                <m:r>
                  <m:rPr>
                    <m:nor/>
                  </m:rPr>
                  <w:rPr>
                    <w:lang w:val="es-ES"/>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lang w:val="es-ES"/>
                      </w:rPr>
                      <m:t>,</m:t>
                    </m:r>
                    <m:r>
                      <w:rPr>
                        <w:rFonts w:ascii="Cambria Math" w:hAnsi="Cambria Math"/>
                      </w:rPr>
                      <m:t>σ</m:t>
                    </m:r>
                  </m:e>
                </m:d>
              </m:e>
            </m:mr>
            <m:mr>
              <m:e>
                <m:sSub>
                  <m:sSubPr>
                    <m:ctrlPr>
                      <w:rPr>
                        <w:rFonts w:ascii="Cambria Math" w:hAnsi="Cambria Math"/>
                      </w:rPr>
                    </m:ctrlPr>
                  </m:sSubPr>
                  <m:e>
                    <m:r>
                      <w:rPr>
                        <w:rFonts w:ascii="Cambria Math" w:hAnsi="Cambria Math"/>
                      </w:rPr>
                      <m:t>μ</m:t>
                    </m:r>
                  </m:e>
                  <m:sub>
                    <m:r>
                      <w:rPr>
                        <w:rFonts w:ascii="Cambria Math" w:hAnsi="Cambria Math"/>
                      </w:rPr>
                      <m:t>i</m:t>
                    </m:r>
                  </m:sub>
                </m:sSub>
              </m:e>
              <m:e>
                <m:r>
                  <w:rPr>
                    <w:rFonts w:ascii="Cambria Math" w:hAnsi="Cambria Math"/>
                    <w:lang w:val="es-ES"/>
                  </w:rPr>
                  <m:t>=</m:t>
                </m:r>
                <m:r>
                  <w:rPr>
                    <w:rFonts w:ascii="Cambria Math" w:hAnsi="Cambria Math"/>
                  </w:rPr>
                  <m:t>α</m:t>
                </m:r>
                <m:r>
                  <w:rPr>
                    <w:rFonts w:ascii="Cambria Math" w:hAnsi="Cambria Math"/>
                    <w:lang w:val="es-ES"/>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e>
            </m:mr>
            <m:mr>
              <m:e>
                <m:r>
                  <w:rPr>
                    <w:rFonts w:ascii="Cambria Math" w:hAnsi="Cambria Math"/>
                  </w:rPr>
                  <m:t>α</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β</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σ</m:t>
                </m:r>
              </m:e>
              <m:e>
                <m:r>
                  <w:rPr>
                    <w:rFonts w:ascii="Cambria Math" w:hAnsi="Cambria Math"/>
                    <w:lang w:val="es-ES"/>
                  </w:rPr>
                  <m:t>∼</m:t>
                </m:r>
                <m:r>
                  <m:rPr>
                    <m:nor/>
                  </m:rPr>
                  <w:rPr>
                    <w:lang w:val="es-ES"/>
                  </w:rPr>
                  <m:t>Cauchy</m:t>
                </m:r>
                <m:d>
                  <m:dPr>
                    <m:ctrlPr>
                      <w:rPr>
                        <w:rFonts w:ascii="Cambria Math" w:hAnsi="Cambria Math"/>
                      </w:rPr>
                    </m:ctrlPr>
                  </m:dPr>
                  <m:e>
                    <m:r>
                      <w:rPr>
                        <w:rFonts w:ascii="Cambria Math" w:hAnsi="Cambria Math"/>
                        <w:lang w:val="es-ES"/>
                      </w:rPr>
                      <m:t>0,0.2</m:t>
                    </m:r>
                  </m:e>
                </m:d>
              </m:e>
            </m:mr>
          </m:m>
        </m:oMath>
      </m:oMathPara>
    </w:p>
    <w:p w14:paraId="33F8B5EE" w14:textId="77777777" w:rsidR="000A1916" w:rsidRDefault="00EE77C7">
      <w:pPr>
        <w:pStyle w:val="FirstParagraph"/>
      </w:pPr>
      <w:r>
        <w:lastRenderedPageBreak/>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31CD60A8" w14:textId="77777777" w:rsidR="007E1D7A" w:rsidRDefault="007E1D7A" w:rsidP="007E1D7A">
      <w:pPr>
        <w:pStyle w:val="Compact"/>
      </w:pPr>
    </w:p>
    <w:p w14:paraId="54C4DCC2" w14:textId="7480378B" w:rsidR="007E1D7A" w:rsidRDefault="007E1D7A" w:rsidP="007E1D7A">
      <w:pPr>
        <w:pStyle w:val="Compact"/>
      </w:pPr>
      <w:r>
        <w:t xml:space="preserve">This is quoted text: </w:t>
      </w:r>
    </w:p>
    <w:p w14:paraId="234D1916" w14:textId="77777777" w:rsidR="007E1D7A" w:rsidRDefault="007E1D7A" w:rsidP="007E1D7A">
      <w:pPr>
        <w:pStyle w:val="Compact"/>
      </w:pPr>
    </w:p>
    <w:p w14:paraId="1F4C51A4" w14:textId="1B073637" w:rsidR="007E1D7A" w:rsidRDefault="007E1D7A" w:rsidP="007E1D7A">
      <w:pPr>
        <w:pStyle w:val="BlockText"/>
      </w:pPr>
      <w:r w:rsidRPr="007E1D7A">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361087D" w14:textId="77777777" w:rsidR="000A1916" w:rsidRDefault="00EE77C7">
      <w:r>
        <w:br w:type="page"/>
      </w:r>
    </w:p>
    <w:p w14:paraId="3960D0FC" w14:textId="77777777" w:rsidR="007E1D7A" w:rsidRDefault="007E1D7A"/>
    <w:p w14:paraId="6C8F9FFA" w14:textId="77777777" w:rsidR="000A1916" w:rsidRDefault="00EE77C7">
      <w:pPr>
        <w:pStyle w:val="Heading1"/>
      </w:pPr>
      <w:bookmarkStart w:id="9" w:name="references"/>
      <w:bookmarkEnd w:id="8"/>
      <w:r>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lastRenderedPageBreak/>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lastRenderedPageBreak/>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rsidSect="003E14EB">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2A4FD" w14:textId="77777777" w:rsidR="00C20CD0" w:rsidRDefault="00C20CD0">
      <w:pPr>
        <w:spacing w:after="0"/>
      </w:pPr>
      <w:r>
        <w:separator/>
      </w:r>
    </w:p>
  </w:endnote>
  <w:endnote w:type="continuationSeparator" w:id="0">
    <w:p w14:paraId="311923D4" w14:textId="77777777" w:rsidR="00C20CD0" w:rsidRDefault="00C20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BF84B" w14:textId="77777777" w:rsidR="00D003BF" w:rsidRDefault="00D00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B120" w14:textId="77777777" w:rsidR="00D003BF" w:rsidRDefault="00D00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91ADB" w14:textId="77777777" w:rsidR="00D003BF" w:rsidRDefault="00D00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D6276D" w14:textId="77777777" w:rsidR="00C20CD0" w:rsidRDefault="00C20CD0">
      <w:r>
        <w:separator/>
      </w:r>
    </w:p>
  </w:footnote>
  <w:footnote w:type="continuationSeparator" w:id="0">
    <w:p w14:paraId="1B5FB1DE" w14:textId="77777777" w:rsidR="00C20CD0" w:rsidRDefault="00C20CD0">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52468A22" w:rsidR="004C1A18" w:rsidRPr="00023D74" w:rsidRDefault="00477675" w:rsidP="00477675">
    <w:pPr>
      <w:pStyle w:val="Header"/>
      <w:rPr>
        <w:rFonts w:ascii="Times New Roman" w:hAnsi="Times New Roman" w:cs="Times New Roman"/>
      </w:rPr>
    </w:pPr>
    <w:r>
      <w:rPr>
        <w:rFonts w:ascii="Times New Roman" w:hAnsi="Times New Roman" w:cs="Times New Roman"/>
      </w:rPr>
      <w:t xml:space="preserve">L2 PERCEPTION OF EARLY INTONATIONAL CU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B423" w14:textId="77777777" w:rsidR="00D003BF" w:rsidRDefault="00D00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34974"/>
    <w:rsid w:val="00052434"/>
    <w:rsid w:val="00097FD6"/>
    <w:rsid w:val="000A1916"/>
    <w:rsid w:val="001174EB"/>
    <w:rsid w:val="001332FA"/>
    <w:rsid w:val="001631B2"/>
    <w:rsid w:val="00191048"/>
    <w:rsid w:val="001C4873"/>
    <w:rsid w:val="001C626F"/>
    <w:rsid w:val="001D5083"/>
    <w:rsid w:val="00202B8A"/>
    <w:rsid w:val="00290DEA"/>
    <w:rsid w:val="002939EE"/>
    <w:rsid w:val="002B1C5D"/>
    <w:rsid w:val="002C311A"/>
    <w:rsid w:val="002E0C29"/>
    <w:rsid w:val="002F6096"/>
    <w:rsid w:val="003145FC"/>
    <w:rsid w:val="00341B61"/>
    <w:rsid w:val="003542B5"/>
    <w:rsid w:val="0035639C"/>
    <w:rsid w:val="00381288"/>
    <w:rsid w:val="00392534"/>
    <w:rsid w:val="00393162"/>
    <w:rsid w:val="003E14EB"/>
    <w:rsid w:val="004042C7"/>
    <w:rsid w:val="00477675"/>
    <w:rsid w:val="004C1A18"/>
    <w:rsid w:val="004C4444"/>
    <w:rsid w:val="004E6FA3"/>
    <w:rsid w:val="00503EF3"/>
    <w:rsid w:val="0051746C"/>
    <w:rsid w:val="00532419"/>
    <w:rsid w:val="00532988"/>
    <w:rsid w:val="005A17EF"/>
    <w:rsid w:val="005E75E9"/>
    <w:rsid w:val="00604451"/>
    <w:rsid w:val="0066552A"/>
    <w:rsid w:val="006912BD"/>
    <w:rsid w:val="00726A53"/>
    <w:rsid w:val="00753E5C"/>
    <w:rsid w:val="00763C46"/>
    <w:rsid w:val="00777267"/>
    <w:rsid w:val="007B090F"/>
    <w:rsid w:val="007E1D7A"/>
    <w:rsid w:val="0083718B"/>
    <w:rsid w:val="00843E9B"/>
    <w:rsid w:val="0085271F"/>
    <w:rsid w:val="00862595"/>
    <w:rsid w:val="00887D0D"/>
    <w:rsid w:val="008C750E"/>
    <w:rsid w:val="00912EAA"/>
    <w:rsid w:val="009805CD"/>
    <w:rsid w:val="009D0313"/>
    <w:rsid w:val="009E1855"/>
    <w:rsid w:val="009F3262"/>
    <w:rsid w:val="00A2217C"/>
    <w:rsid w:val="00A4272F"/>
    <w:rsid w:val="00A56317"/>
    <w:rsid w:val="00A84442"/>
    <w:rsid w:val="00AC443E"/>
    <w:rsid w:val="00AE4939"/>
    <w:rsid w:val="00B80338"/>
    <w:rsid w:val="00BF4EE0"/>
    <w:rsid w:val="00C03A89"/>
    <w:rsid w:val="00C075EB"/>
    <w:rsid w:val="00C20CD0"/>
    <w:rsid w:val="00C5589F"/>
    <w:rsid w:val="00C71DE1"/>
    <w:rsid w:val="00CC1AD3"/>
    <w:rsid w:val="00D003BF"/>
    <w:rsid w:val="00D5766C"/>
    <w:rsid w:val="00D83753"/>
    <w:rsid w:val="00DB32D8"/>
    <w:rsid w:val="00DE26B3"/>
    <w:rsid w:val="00E1782C"/>
    <w:rsid w:val="00EE4E0C"/>
    <w:rsid w:val="00EE77C7"/>
    <w:rsid w:val="00F12108"/>
    <w:rsid w:val="00F61084"/>
    <w:rsid w:val="00F655FE"/>
    <w:rsid w:val="00FC45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header" Target="header2.xml"/><Relationship Id="rId8" Type="http://schemas.openxmlformats.org/officeDocument/2006/relationships/hyperlink" Target="https://CRAN.R-project.org/package=captioner"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Robert Esposito</cp:lastModifiedBy>
  <cp:revision>55</cp:revision>
  <dcterms:created xsi:type="dcterms:W3CDTF">2022-04-03T17:39:00Z</dcterms:created>
  <dcterms:modified xsi:type="dcterms:W3CDTF">2024-12-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